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3DECEF" w14:textId="4665AFFF" w:rsidR="005D2C7A" w:rsidRDefault="005D2C7A" w:rsidP="005D2C7A">
      <w:pPr>
        <w:pStyle w:val="Caption"/>
        <w:keepNext/>
      </w:pPr>
      <w:r>
        <w:t xml:space="preserve">Table 5: </w:t>
      </w:r>
      <w:r w:rsidRPr="005D2C7A">
        <w:t xml:space="preserve">Pearson's Chi-squared test of </w:t>
      </w:r>
      <w:r>
        <w:t>Source Information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1C5004" w14:paraId="26A39FEF" w14:textId="77777777" w:rsidTr="005D2C7A">
        <w:trPr>
          <w:cantSplit/>
          <w:tblHeader/>
          <w:jc w:val="center"/>
        </w:trPr>
        <w:tc>
          <w:tcPr>
            <w:tcW w:w="419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9B11420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80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5E02F0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1C5004" w14:paraId="3B79A73E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5948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Information provided by pharmaceutical </w:t>
            </w:r>
            <w:proofErr w:type="gramStart"/>
            <w:r>
              <w:rPr>
                <w:rFonts w:ascii="Calibri" w:hAnsi="Calibri"/>
                <w:sz w:val="20"/>
              </w:rPr>
              <w:t>companies</w:t>
            </w:r>
            <w:proofErr w:type="gramEnd"/>
            <w:r>
              <w:rPr>
                <w:rFonts w:ascii="Calibri" w:hAnsi="Calibri"/>
                <w:sz w:val="20"/>
              </w:rPr>
              <w:t xml:space="preserve"> leafl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D079A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1C5004" w14:paraId="4AAD4722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1B896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31BC5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1C5004" w14:paraId="77E7C69E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EB2C6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D4473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1C5004" w14:paraId="548AD351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B893F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CF473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1C5004" w14:paraId="2E5FC13D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A7B6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3D06C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1C5004" w14:paraId="5259678B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FA55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4590F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1C5004" w14:paraId="064000CD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62A32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D8CD0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1C5004" w14:paraId="3BDE335A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B680D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3A1AD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1C5004" w14:paraId="6179C1D5" w14:textId="77777777" w:rsidTr="005D2C7A">
        <w:trPr>
          <w:cantSplit/>
          <w:jc w:val="center"/>
        </w:trPr>
        <w:tc>
          <w:tcPr>
            <w:tcW w:w="41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4E4CD" w14:textId="78598CE5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80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A75E5" w14:textId="77777777" w:rsidR="001C5004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1C5004" w14:paraId="0E66A515" w14:textId="77777777" w:rsidTr="005D2C7A">
        <w:trPr>
          <w:cantSplit/>
          <w:jc w:val="center"/>
        </w:trPr>
        <w:tc>
          <w:tcPr>
            <w:tcW w:w="5000" w:type="pct"/>
            <w:gridSpan w:val="2"/>
          </w:tcPr>
          <w:p w14:paraId="170DFB19" w14:textId="77777777" w:rsidR="001C5004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2D7D68C" w14:textId="77777777" w:rsidR="001C5004" w:rsidRDefault="001C5004">
      <w:pPr>
        <w:pStyle w:val="FirstParagraph"/>
      </w:pPr>
    </w:p>
    <w:sectPr w:rsidR="001C50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9B736" w14:textId="77777777" w:rsidR="006A68CB" w:rsidRDefault="006A68CB">
      <w:pPr>
        <w:spacing w:after="0"/>
      </w:pPr>
      <w:r>
        <w:separator/>
      </w:r>
    </w:p>
  </w:endnote>
  <w:endnote w:type="continuationSeparator" w:id="0">
    <w:p w14:paraId="0E64D347" w14:textId="77777777" w:rsidR="006A68CB" w:rsidRDefault="006A68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F31BC" w14:textId="77777777" w:rsidR="006A68CB" w:rsidRDefault="006A68CB">
      <w:r>
        <w:separator/>
      </w:r>
    </w:p>
  </w:footnote>
  <w:footnote w:type="continuationSeparator" w:id="0">
    <w:p w14:paraId="295B9C52" w14:textId="77777777" w:rsidR="006A68CB" w:rsidRDefault="006A68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CE0B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02662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004"/>
    <w:rsid w:val="001C5004"/>
    <w:rsid w:val="00222C28"/>
    <w:rsid w:val="00233FB5"/>
    <w:rsid w:val="005D2C7A"/>
    <w:rsid w:val="006A68CB"/>
    <w:rsid w:val="00A8023D"/>
    <w:rsid w:val="00D8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D7192"/>
  <w15:docId w15:val="{7EC01474-1970-45F3-86E7-8971F371B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3</cp:revision>
  <dcterms:created xsi:type="dcterms:W3CDTF">2024-10-13T15:52:00Z</dcterms:created>
  <dcterms:modified xsi:type="dcterms:W3CDTF">2024-10-17T14:32:00Z</dcterms:modified>
</cp:coreProperties>
</file>